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27843B" w14:textId="77777777" w:rsidR="00A220FA" w:rsidRDefault="00A220FA" w:rsidP="00A220FA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رابع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زراعة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مستدامة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... 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غذاء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من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مستقبل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8F5EF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فضل</w:t>
                            </w:r>
                          </w:p>
                          <w:p w14:paraId="03089817" w14:textId="77777777" w:rsidR="00A220FA" w:rsidRPr="00E977D2" w:rsidRDefault="00A220FA" w:rsidP="00A220FA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2C27843B" w14:textId="77777777" w:rsidR="00A220FA" w:rsidRDefault="00A220FA" w:rsidP="00A220FA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رابع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8F5EF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زراعة</w:t>
                      </w:r>
                      <w:r w:rsidRPr="008F5EF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8F5EF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مستدامة</w:t>
                      </w:r>
                      <w:r w:rsidRPr="008F5EF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... </w:t>
                      </w:r>
                      <w:r w:rsidRPr="008F5EF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غذاء</w:t>
                      </w:r>
                      <w:r w:rsidRPr="008F5EF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8F5EF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من</w:t>
                      </w:r>
                      <w:r w:rsidRPr="008F5EF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8F5EF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مستقبل</w:t>
                      </w:r>
                      <w:r w:rsidRPr="008F5EF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8F5EF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فضل</w:t>
                      </w:r>
                    </w:p>
                    <w:p w14:paraId="03089817" w14:textId="77777777" w:rsidR="00A220FA" w:rsidRPr="00E977D2" w:rsidRDefault="00A220FA" w:rsidP="00A220FA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1B0EAB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79D0A2C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سابع 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1B0EAB" w:rsidRPr="003B0BF5" w:rsidRDefault="001B0EAB" w:rsidP="001B0EA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1B0EAB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4DE19E14" w:rsidR="001B0EAB" w:rsidRPr="003B0BF5" w:rsidRDefault="001B0EAB" w:rsidP="001B0EAB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1B0EAB" w:rsidRPr="00E77941" w:rsidRDefault="001B0EAB" w:rsidP="001B0E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B07162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4646A651" w:rsidR="00B07162" w:rsidRPr="003B0BF5" w:rsidRDefault="00B07162" w:rsidP="00B07162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63792D">
              <w:rPr>
                <w:rFonts w:ascii="Univers Next Arabic" w:hAnsi="Univers Next Arabic" w:cs="Univers Next Arabic" w:hint="cs"/>
                <w:rtl/>
              </w:rPr>
              <w:t xml:space="preserve">التغير المناخي </w:t>
            </w:r>
            <w:r w:rsidRPr="0063792D">
              <w:rPr>
                <w:rFonts w:ascii="Univers Next Arabic" w:hAnsi="Univers Next Arabic" w:cs="Univers Next Arabic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B07162" w:rsidRPr="00E77941" w:rsidRDefault="00B07162" w:rsidP="00B0716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B07162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59D05516" w:rsidR="00B07162" w:rsidRPr="003B0BF5" w:rsidRDefault="00B07162" w:rsidP="00B07162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>
              <w:rPr>
                <w:rFonts w:ascii="Univers Next Arabic" w:hAnsi="Univers Next Arabic" w:cs="Univers Next Arabic" w:hint="cs"/>
                <w:rtl/>
                <w:lang w:val="en-US"/>
              </w:rPr>
              <w:t xml:space="preserve">الاستدامة </w:t>
            </w:r>
            <w:r>
              <w:rPr>
                <w:rFonts w:ascii="Univers Next Arabic" w:hAnsi="Univers Next Arabic" w:cs="Univers Next Arabic"/>
                <w:rtl/>
                <w:lang w:val="en-US"/>
              </w:rPr>
              <w:t>–</w:t>
            </w:r>
            <w:r>
              <w:rPr>
                <w:rFonts w:ascii="Univers Next Arabic" w:hAnsi="Univers Next Arabic" w:cs="Univers Next Arabic" w:hint="cs"/>
                <w:rtl/>
                <w:lang w:val="en-US"/>
              </w:rPr>
              <w:t xml:space="preserve"> الزراعة والأمن الغذائ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B07162" w:rsidRPr="00E77941" w:rsidRDefault="00B07162" w:rsidP="00B0716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B07162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185C9732" w:rsidR="00B07162" w:rsidRPr="003B0BF5" w:rsidRDefault="00B07162" w:rsidP="00B07162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8F5EF9">
              <w:rPr>
                <w:rFonts w:ascii="Univers Next Arabic" w:hAnsi="Univers Next Arabic" w:cs="Univers Next Arabic" w:hint="cs"/>
                <w:rtl/>
              </w:rPr>
              <w:t>الزراعة</w:t>
            </w:r>
            <w:r w:rsidRPr="008F5EF9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8F5EF9">
              <w:rPr>
                <w:rFonts w:ascii="Univers Next Arabic" w:hAnsi="Univers Next Arabic" w:cs="Univers Next Arabic" w:hint="cs"/>
                <w:rtl/>
              </w:rPr>
              <w:t>المستدامة</w:t>
            </w:r>
            <w:r w:rsidRPr="008F5EF9">
              <w:rPr>
                <w:rFonts w:ascii="Univers Next Arabic" w:hAnsi="Univers Next Arabic" w:cs="Univers Next Arabic"/>
                <w:rtl/>
              </w:rPr>
              <w:t xml:space="preserve">... </w:t>
            </w:r>
            <w:r w:rsidRPr="008F5EF9">
              <w:rPr>
                <w:rFonts w:ascii="Univers Next Arabic" w:hAnsi="Univers Next Arabic" w:cs="Univers Next Arabic" w:hint="cs"/>
                <w:rtl/>
              </w:rPr>
              <w:t>غذاء</w:t>
            </w:r>
            <w:r w:rsidRPr="008F5EF9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8F5EF9">
              <w:rPr>
                <w:rFonts w:ascii="Univers Next Arabic" w:hAnsi="Univers Next Arabic" w:cs="Univers Next Arabic" w:hint="cs"/>
                <w:rtl/>
              </w:rPr>
              <w:t>أمن</w:t>
            </w:r>
            <w:r w:rsidRPr="008F5EF9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8F5EF9">
              <w:rPr>
                <w:rFonts w:ascii="Univers Next Arabic" w:hAnsi="Univers Next Arabic" w:cs="Univers Next Arabic" w:hint="cs"/>
                <w:rtl/>
              </w:rPr>
              <w:t>المستقبل</w:t>
            </w:r>
            <w:r w:rsidRPr="008F5EF9">
              <w:rPr>
                <w:rFonts w:ascii="Univers Next Arabic" w:hAnsi="Univers Next Arabic" w:cs="Univers Next Arabic"/>
                <w:rtl/>
              </w:rPr>
              <w:t xml:space="preserve"> </w:t>
            </w:r>
            <w:r w:rsidRPr="008F5EF9">
              <w:rPr>
                <w:rFonts w:ascii="Univers Next Arabic" w:hAnsi="Univers Next Arabic" w:cs="Univers Next Arabic" w:hint="cs"/>
                <w:rtl/>
              </w:rPr>
              <w:t>أفضل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B07162" w:rsidRPr="00E77941" w:rsidRDefault="00B07162" w:rsidP="00B0716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B07162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56D6713" w14:textId="77777777" w:rsidR="00B07162" w:rsidRPr="00B00966" w:rsidRDefault="00B07162" w:rsidP="00B07162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4: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راع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ستدام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..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ذاء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ستقبل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فضل</w:t>
            </w:r>
          </w:p>
          <w:p w14:paraId="2117F090" w14:textId="77777777" w:rsidR="00B07162" w:rsidRPr="00B00966" w:rsidRDefault="00B07162" w:rsidP="00B07162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خلت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وق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رتك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شتري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تاجه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ضروات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فاكهة،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ك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فاجأت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أ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سعار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تفع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ا،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بعض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صناف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فقودة</w:t>
            </w:r>
          </w:p>
          <w:p w14:paraId="2E7481AE" w14:textId="77777777" w:rsidR="00B07162" w:rsidRPr="00B00966" w:rsidRDefault="00B07162" w:rsidP="00B07162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ماما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ألت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بائع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بب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أخبرك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ل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مطار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م،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راجع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نتاج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راعي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عل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وفير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غذاء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عب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بل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469FC0FC" w14:textId="77777777" w:rsidR="00B07162" w:rsidRPr="00B00966" w:rsidRDefault="00B07162" w:rsidP="00B07162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قف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يس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يدا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قع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يشه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ثير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لم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سبب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غير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ناخ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وء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غلال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ارد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راعي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1C28ECB7" w14:textId="79BB560A" w:rsidR="00B07162" w:rsidRPr="00E542A5" w:rsidRDefault="00B07162" w:rsidP="00B07162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ت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ريقك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ام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د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م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ضمن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ذاء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حيا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منا،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حافظ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دام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راعة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B0096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B0096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تمعنا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B07162" w:rsidRPr="00E77941" w:rsidRDefault="00B07162" w:rsidP="00B0716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A055D4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rtl/>
              </w:rPr>
            </w:pP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طلبة على تحسين أدائهم التعبيري عبر تنويع 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lastRenderedPageBreak/>
              <w:t xml:space="preserve">• </w:t>
            </w: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A055D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9B5776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9B5776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9B5776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أنماطها أو تكرارها، واستخلاص دروس مستفادة لتحسين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614245" w14:textId="77777777" w:rsidR="00874D07" w:rsidRDefault="00874D07" w:rsidP="003B0EEC">
      <w:pPr>
        <w:spacing w:after="0" w:line="240" w:lineRule="auto"/>
      </w:pPr>
      <w:r>
        <w:separator/>
      </w:r>
    </w:p>
  </w:endnote>
  <w:endnote w:type="continuationSeparator" w:id="0">
    <w:p w14:paraId="4507F1B5" w14:textId="77777777" w:rsidR="00874D07" w:rsidRDefault="00874D07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5C7744" w14:textId="77777777" w:rsidR="00874D07" w:rsidRDefault="00874D07" w:rsidP="003B0EEC">
      <w:pPr>
        <w:spacing w:after="0" w:line="240" w:lineRule="auto"/>
      </w:pPr>
      <w:r>
        <w:separator/>
      </w:r>
    </w:p>
  </w:footnote>
  <w:footnote w:type="continuationSeparator" w:id="0">
    <w:p w14:paraId="2A6200CC" w14:textId="77777777" w:rsidR="00874D07" w:rsidRDefault="00874D07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47294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0EAB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641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336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63949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2EEF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4D0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E22DF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0439"/>
    <w:rsid w:val="00952586"/>
    <w:rsid w:val="0095400A"/>
    <w:rsid w:val="00957E19"/>
    <w:rsid w:val="00967D0E"/>
    <w:rsid w:val="00973AB7"/>
    <w:rsid w:val="00980F59"/>
    <w:rsid w:val="00981613"/>
    <w:rsid w:val="00991222"/>
    <w:rsid w:val="00991972"/>
    <w:rsid w:val="00995C5B"/>
    <w:rsid w:val="009A0047"/>
    <w:rsid w:val="009A12F2"/>
    <w:rsid w:val="009A42AB"/>
    <w:rsid w:val="009B5776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055D4"/>
    <w:rsid w:val="00A116B8"/>
    <w:rsid w:val="00A13100"/>
    <w:rsid w:val="00A16449"/>
    <w:rsid w:val="00A20CFC"/>
    <w:rsid w:val="00A220FA"/>
    <w:rsid w:val="00A23443"/>
    <w:rsid w:val="00A31DF0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07162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345E"/>
    <w:rsid w:val="00B8197D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754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0C0C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61</Words>
  <Characters>6191</Characters>
  <Application>Microsoft Office Word</Application>
  <DocSecurity>0</DocSecurity>
  <Lines>206</Lines>
  <Paragraphs>1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5</cp:revision>
  <dcterms:created xsi:type="dcterms:W3CDTF">2026-01-23T04:38:00Z</dcterms:created>
  <dcterms:modified xsi:type="dcterms:W3CDTF">2026-01-2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